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E9120" w14:textId="7B67AF08" w:rsidR="006B2088" w:rsidRPr="00EA5C02" w:rsidRDefault="00DC454D" w:rsidP="00B33DCE">
      <w:pPr>
        <w:pStyle w:val="Title"/>
      </w:pPr>
      <w:r>
        <w:t>TITLE ON CARDIOVASCULAR DISEASE MORTALITY</w:t>
      </w: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4F1CA57" w14:textId="3024B7F4" w:rsidR="006B2088" w:rsidRPr="00EA5C02" w:rsidRDefault="00000000" w:rsidP="00B33DCE">
      <w:pPr>
        <w:pStyle w:val="FirstParagraph"/>
      </w:pPr>
      <w:r w:rsidRPr="00EA5C02"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66B63FB9" w14:textId="24E86B46" w:rsidR="006B2088" w:rsidRPr="00EA5C02" w:rsidRDefault="00F95832" w:rsidP="00B33DCE">
      <w:pPr>
        <w:pStyle w:val="BodyText"/>
      </w:pPr>
      <w:r>
        <w:t>Methods here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</w:pPr>
      <w:bookmarkStart w:id="1" w:name="introduction"/>
      <w:bookmarkEnd w:id="0"/>
      <w:r w:rsidRPr="00EA5C02">
        <w:lastRenderedPageBreak/>
        <w:t>Introduction</w:t>
      </w:r>
    </w:p>
    <w:p w14:paraId="02E44951" w14:textId="3F09E420" w:rsidR="006B2088" w:rsidRPr="00EA5C02" w:rsidRDefault="000119F1" w:rsidP="00B33DCE">
      <w:pPr>
        <w:pStyle w:val="BodyText"/>
      </w:pPr>
      <w:r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B33DCE">
      <w:pPr>
        <w:pStyle w:val="Heading1"/>
      </w:pPr>
      <w:bookmarkStart w:id="2" w:name="methods"/>
      <w:bookmarkEnd w:id="1"/>
      <w:r w:rsidRPr="00EA5C02">
        <w:lastRenderedPageBreak/>
        <w:t>Methods</w:t>
      </w:r>
    </w:p>
    <w:p w14:paraId="6137AFBA" w14:textId="77777777" w:rsidR="006B2088" w:rsidRPr="00342D79" w:rsidRDefault="00000000" w:rsidP="00B33DCE">
      <w:pPr>
        <w:pStyle w:val="Heading2"/>
      </w:pPr>
      <w:bookmarkStart w:id="3" w:name="enrollment-methods"/>
      <w:r w:rsidRPr="00342D79"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B33DCE">
      <w:pPr>
        <w:pStyle w:val="Heading1"/>
      </w:pPr>
      <w:bookmarkStart w:id="6" w:name="results"/>
      <w:bookmarkEnd w:id="2"/>
      <w:bookmarkEnd w:id="5"/>
      <w:r w:rsidRPr="00EA5C02">
        <w:lastRenderedPageBreak/>
        <w:t>Results</w:t>
      </w:r>
    </w:p>
    <w:p w14:paraId="583D1AC4" w14:textId="77777777" w:rsidR="006B2088" w:rsidRPr="00EA5C02" w:rsidRDefault="00000000" w:rsidP="00B33DCE">
      <w:pPr>
        <w:pStyle w:val="Heading2"/>
      </w:pPr>
      <w:bookmarkStart w:id="7" w:name="cohort-description"/>
      <w:r w:rsidRPr="00EA5C02"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124A7622" w14:textId="0F98E0E3" w:rsidR="006B2088" w:rsidRPr="00EA5C02" w:rsidRDefault="00000000" w:rsidP="00B33DCE">
      <w:pPr>
        <w:pStyle w:val="Heading2"/>
      </w:pPr>
      <w:bookmarkStart w:id="10" w:name="stress-and-cardiovascular-mortality"/>
      <w:r w:rsidRPr="00EA5C02"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B33DCE">
      <w:pPr>
        <w:pStyle w:val="Heading1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04DBFFEF" w14:textId="73ABEE00" w:rsidR="006B2088" w:rsidRPr="00EA5C02" w:rsidRDefault="000119F1" w:rsidP="00B33DCE">
      <w:pPr>
        <w:pStyle w:val="FirstParagraph"/>
      </w:pPr>
      <w:r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B33DCE">
      <w:pPr>
        <w:pStyle w:val="Heading1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r w:rsidRPr="00B33DCE">
        <w:fldChar w:fldCharType="begin"/>
      </w:r>
      <w:r w:rsidRPr="00B33DCE">
        <w:instrText xml:space="preserve"> SEQ Table \* ARABIC </w:instrText>
      </w:r>
      <w:r w:rsidRPr="00B33DCE">
        <w:fldChar w:fldCharType="separate"/>
      </w:r>
      <w:r w:rsidRPr="00B33DCE">
        <w:t>1</w:t>
      </w:r>
      <w:r w:rsidRPr="00B33DCE">
        <w:fldChar w:fldCharType="end"/>
      </w:r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79EB3CB9" w14:textId="77777777" w:rsidR="006B2088" w:rsidRPr="00DC454D" w:rsidRDefault="00000000" w:rsidP="00B33DCE">
      <w:pPr>
        <w:pStyle w:val="Bibliography"/>
      </w:pPr>
      <w:bookmarkStart w:id="26" w:name="ref-Lown1979a"/>
      <w:bookmarkStart w:id="27" w:name="refs"/>
      <w:r w:rsidRPr="00EA5C02"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</w:t>
      </w:r>
      <w:proofErr w:type="gramStart"/>
      <w:r w:rsidRPr="00DC454D">
        <w:t>Perspective</w:t>
      </w:r>
      <w:proofErr w:type="gramEnd"/>
      <w:r w:rsidRPr="00DC454D">
        <w:t xml:space="preserve">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</w:t>
      </w:r>
      <w:proofErr w:type="spellStart"/>
      <w:r w:rsidRPr="00DC454D">
        <w:t>Ubel</w:t>
      </w:r>
      <w:proofErr w:type="spellEnd"/>
      <w:r w:rsidRPr="00DC454D">
        <w:t xml:space="preserve">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</w:t>
      </w:r>
      <w:proofErr w:type="spellStart"/>
      <w:r w:rsidRPr="00DC454D">
        <w:t>Bremner</w:t>
      </w:r>
      <w:proofErr w:type="spellEnd"/>
      <w:r w:rsidRPr="00DC454D">
        <w:t xml:space="preserve">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</w:t>
      </w:r>
      <w:proofErr w:type="spellStart"/>
      <w:r w:rsidRPr="00DC454D">
        <w:t>Bremner</w:t>
      </w:r>
      <w:proofErr w:type="spellEnd"/>
      <w:r w:rsidRPr="00DC454D">
        <w:t xml:space="preserve">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01B25" w14:textId="77777777" w:rsidR="00185606" w:rsidRDefault="00185606" w:rsidP="00B33DCE">
      <w:r>
        <w:separator/>
      </w:r>
    </w:p>
  </w:endnote>
  <w:endnote w:type="continuationSeparator" w:id="0">
    <w:p w14:paraId="49F92BF8" w14:textId="77777777" w:rsidR="00185606" w:rsidRDefault="00185606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70ECF" w14:textId="77777777" w:rsidR="00185606" w:rsidRDefault="00185606" w:rsidP="00B33DCE">
      <w:r>
        <w:separator/>
      </w:r>
    </w:p>
  </w:footnote>
  <w:footnote w:type="continuationSeparator" w:id="0">
    <w:p w14:paraId="55A71768" w14:textId="77777777" w:rsidR="00185606" w:rsidRDefault="00185606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185606"/>
    <w:rsid w:val="002B1F60"/>
    <w:rsid w:val="00342D79"/>
    <w:rsid w:val="006B2088"/>
    <w:rsid w:val="009569D7"/>
    <w:rsid w:val="00A3123E"/>
    <w:rsid w:val="00B33DCE"/>
    <w:rsid w:val="00C840E3"/>
    <w:rsid w:val="00CF2919"/>
    <w:rsid w:val="00DC454D"/>
    <w:rsid w:val="00EA5C02"/>
    <w:rsid w:val="00F643C0"/>
    <w:rsid w:val="00F95832"/>
    <w:rsid w:val="00F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A3123E"/>
    <w:pPr>
      <w:keepLines/>
      <w:spacing w:before="240" w:after="240"/>
      <w:outlineLvl w:val="0"/>
    </w:pPr>
    <w:rPr>
      <w:rFonts w:eastAsiaTheme="majorEastAsia"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C02"/>
    <w:pPr>
      <w:keepLines/>
      <w:spacing w:before="480" w:after="240"/>
    </w:pPr>
    <w:rPr>
      <w:rFonts w:eastAsiaTheme="majorEastAsia"/>
      <w:b/>
      <w:bCs/>
      <w:cap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7</Pages>
  <Words>894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5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Anish Shah</cp:lastModifiedBy>
  <cp:revision>9</cp:revision>
  <dcterms:created xsi:type="dcterms:W3CDTF">2022-09-27T20:15:00Z</dcterms:created>
  <dcterms:modified xsi:type="dcterms:W3CDTF">2023-01-13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